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768" w:type="dxa"/>
        <w:tblLook w:val="04A0" w:firstRow="1" w:lastRow="0" w:firstColumn="1" w:lastColumn="0" w:noHBand="0" w:noVBand="1"/>
      </w:tblPr>
      <w:tblGrid>
        <w:gridCol w:w="1210"/>
        <w:gridCol w:w="53"/>
        <w:gridCol w:w="2701"/>
        <w:gridCol w:w="1449"/>
        <w:gridCol w:w="546"/>
        <w:gridCol w:w="562"/>
        <w:gridCol w:w="726"/>
        <w:gridCol w:w="761"/>
        <w:gridCol w:w="2760"/>
      </w:tblGrid>
      <w:tr w:rsidR="0004192A" w14:paraId="3AAF87D0" w14:textId="77777777" w:rsidTr="00352BC8">
        <w:trPr>
          <w:trHeight w:val="802"/>
        </w:trPr>
        <w:tc>
          <w:tcPr>
            <w:tcW w:w="1210" w:type="dxa"/>
            <w:vAlign w:val="center"/>
          </w:tcPr>
          <w:p w14:paraId="504A578C" w14:textId="54FAB7B8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ODU</w:t>
            </w:r>
          </w:p>
        </w:tc>
        <w:tc>
          <w:tcPr>
            <w:tcW w:w="2754" w:type="dxa"/>
            <w:gridSpan w:val="2"/>
            <w:vAlign w:val="center"/>
          </w:tcPr>
          <w:p w14:paraId="4F0D7DA2" w14:textId="0C07B863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ADI</w:t>
            </w:r>
          </w:p>
        </w:tc>
        <w:tc>
          <w:tcPr>
            <w:tcW w:w="4044" w:type="dxa"/>
            <w:gridSpan w:val="5"/>
            <w:vAlign w:val="center"/>
          </w:tcPr>
          <w:p w14:paraId="53999FA5" w14:textId="52A233C5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DERS KREDİ BİLGİLERİ</w:t>
            </w:r>
          </w:p>
        </w:tc>
        <w:tc>
          <w:tcPr>
            <w:tcW w:w="2760" w:type="dxa"/>
            <w:vAlign w:val="center"/>
          </w:tcPr>
          <w:p w14:paraId="2811EE30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KAYITLI OLDUĞU PROGRAMIN ADI</w:t>
            </w:r>
          </w:p>
          <w:p w14:paraId="478E5714" w14:textId="7C6C8DB9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(ÇAP’</w:t>
            </w:r>
            <w:r w:rsidR="00D25AC3">
              <w:rPr>
                <w:b/>
                <w:bCs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Pr="0004192A">
              <w:rPr>
                <w:b/>
                <w:bCs/>
                <w:sz w:val="20"/>
                <w:szCs w:val="20"/>
              </w:rPr>
              <w:t>a KATILAN PROGRAM)</w:t>
            </w:r>
          </w:p>
        </w:tc>
      </w:tr>
      <w:tr w:rsidR="0004192A" w14:paraId="31770265" w14:textId="77777777" w:rsidTr="00352BC8">
        <w:trPr>
          <w:trHeight w:val="877"/>
        </w:trPr>
        <w:tc>
          <w:tcPr>
            <w:tcW w:w="8008" w:type="dxa"/>
            <w:gridSpan w:val="8"/>
            <w:vAlign w:val="center"/>
          </w:tcPr>
          <w:p w14:paraId="23120BCD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ÖĞRENCİNİN ÇAP YAPMAK İSTEDİĞİ PROGRAMIN ADI</w:t>
            </w:r>
          </w:p>
          <w:p w14:paraId="00500DD8" w14:textId="77777777" w:rsidR="0004192A" w:rsidRPr="0004192A" w:rsidRDefault="0004192A" w:rsidP="0004192A">
            <w:pPr>
              <w:spacing w:line="276" w:lineRule="auto"/>
              <w:jc w:val="center"/>
              <w:rPr>
                <w:b/>
                <w:bCs/>
                <w:sz w:val="8"/>
                <w:szCs w:val="8"/>
              </w:rPr>
            </w:pPr>
          </w:p>
          <w:p w14:paraId="67F6FD74" w14:textId="175FD129" w:rsidR="0004192A" w:rsidRPr="0004192A" w:rsidRDefault="009F03CD" w:rsidP="0004192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İZYOTERAPİ</w:t>
            </w:r>
            <w:r w:rsidR="0011431C" w:rsidRPr="0004192A">
              <w:rPr>
                <w:b/>
                <w:bCs/>
                <w:sz w:val="20"/>
                <w:szCs w:val="20"/>
              </w:rPr>
              <w:t xml:space="preserve"> </w:t>
            </w:r>
            <w:r w:rsidR="0004192A" w:rsidRPr="0004192A">
              <w:rPr>
                <w:b/>
                <w:bCs/>
                <w:sz w:val="20"/>
                <w:szCs w:val="20"/>
              </w:rPr>
              <w:t>PROGRAMI</w:t>
            </w:r>
          </w:p>
        </w:tc>
        <w:tc>
          <w:tcPr>
            <w:tcW w:w="2760" w:type="dxa"/>
            <w:vAlign w:val="center"/>
          </w:tcPr>
          <w:p w14:paraId="096637CA" w14:textId="374574A6" w:rsidR="0004192A" w:rsidRPr="0004192A" w:rsidRDefault="00206469" w:rsidP="00582CB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IBBİ </w:t>
            </w:r>
            <w:r w:rsidR="00C9737C">
              <w:rPr>
                <w:b/>
                <w:bCs/>
                <w:sz w:val="20"/>
                <w:szCs w:val="20"/>
              </w:rPr>
              <w:t>LABORATUVAR</w:t>
            </w:r>
            <w:r>
              <w:rPr>
                <w:b/>
                <w:bCs/>
                <w:sz w:val="20"/>
                <w:szCs w:val="20"/>
              </w:rPr>
              <w:t xml:space="preserve"> TEKNİKLERİ PROGRAMI</w:t>
            </w:r>
          </w:p>
        </w:tc>
      </w:tr>
      <w:tr w:rsidR="0004192A" w14:paraId="7C97FB86" w14:textId="77777777" w:rsidTr="00352BC8">
        <w:trPr>
          <w:trHeight w:val="563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4CC3AF65" w14:textId="3A6CE340" w:rsidR="0004192A" w:rsidRPr="0004192A" w:rsidRDefault="0004192A" w:rsidP="00402A03">
            <w:pPr>
              <w:jc w:val="left"/>
              <w:rPr>
                <w:b/>
                <w:bCs/>
                <w:sz w:val="20"/>
                <w:szCs w:val="20"/>
              </w:rPr>
            </w:pPr>
            <w:r w:rsidRPr="0004192A">
              <w:rPr>
                <w:b/>
                <w:bCs/>
                <w:sz w:val="20"/>
                <w:szCs w:val="20"/>
              </w:rPr>
              <w:t>1. DÖNEM</w:t>
            </w:r>
          </w:p>
        </w:tc>
        <w:tc>
          <w:tcPr>
            <w:tcW w:w="1449" w:type="dxa"/>
            <w:shd w:val="clear" w:color="auto" w:fill="F2F2F2" w:themeFill="background1" w:themeFillShade="F2"/>
            <w:vAlign w:val="center"/>
          </w:tcPr>
          <w:p w14:paraId="0A2CA63D" w14:textId="6C053E2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8A46EA0" w14:textId="202E7227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F560606" w14:textId="30DE121E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637081CC" w14:textId="5269DB78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6889783C" w14:textId="42156AE0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60" w:type="dxa"/>
            <w:shd w:val="clear" w:color="auto" w:fill="F2F2F2" w:themeFill="background1" w:themeFillShade="F2"/>
            <w:vAlign w:val="center"/>
          </w:tcPr>
          <w:p w14:paraId="6DF21EE4" w14:textId="588E5CC3" w:rsidR="0004192A" w:rsidRPr="0004192A" w:rsidRDefault="0004192A" w:rsidP="0004192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221C4" w14:paraId="74095200" w14:textId="77777777" w:rsidTr="00352BC8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AABF0" w14:textId="2EC53B7F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ANT101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2E53E" w14:textId="0B245DAB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Temel Anatomi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120D6" w14:textId="253B9860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A4C0B" w14:textId="1DF81032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5441F" w14:textId="0DAEB2BC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5B26A" w14:textId="1040FC23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78A28" w14:textId="5F235D9B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59D1E" w14:textId="3071E759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52BC8">
              <w:rPr>
                <w:sz w:val="20"/>
                <w:szCs w:val="20"/>
              </w:rPr>
              <w:t xml:space="preserve"> 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4221C4" w14:paraId="61458416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1AF01" w14:textId="0835F712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101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936CB1" w14:textId="495B80F5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loj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D860A" w14:textId="7BACD9BE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BE8E6" w14:textId="408347BF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2B364" w14:textId="2C8BD764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8FC7D" w14:textId="33C04FB8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B1650" w14:textId="06B6682C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3B8CE" w14:textId="1B65C029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52BC8">
              <w:rPr>
                <w:sz w:val="20"/>
                <w:szCs w:val="20"/>
              </w:rPr>
              <w:t xml:space="preserve"> 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4221C4" w14:paraId="4EBDEE61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D8148" w14:textId="55EC2B6B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1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856FC4" w14:textId="269566D3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D660D" w14:textId="422BCA0E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0F53D" w14:textId="246FEC65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2CEA06" w14:textId="69B0EF07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A98E3" w14:textId="718FFDE2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7F27D" w14:textId="2BCA02FF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6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E7DD4" w14:textId="62D2BC93" w:rsidR="004221C4" w:rsidRPr="009F03CD" w:rsidRDefault="004221C4" w:rsidP="004221C4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221C4" w14:paraId="295C37B8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09D68" w14:textId="2D8CD667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35CD3" w14:textId="7570DA28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Genel Fizik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ECCD69" w14:textId="6B90593C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12F46" w14:textId="2310D571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F93A1" w14:textId="3D26AFAB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5F6359" w14:textId="53A554AA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341B2" w14:textId="1287DF7D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C26E0" w14:textId="17775205" w:rsidR="004221C4" w:rsidRPr="009F03CD" w:rsidRDefault="004221C4" w:rsidP="004221C4">
            <w:pPr>
              <w:jc w:val="left"/>
              <w:rPr>
                <w:rFonts w:cs="Times New Roman"/>
                <w:sz w:val="20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221C4" w14:paraId="728FF305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2473D" w14:textId="5BD1D38F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5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3CE3F" w14:textId="7E4F0EBE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Tıbbi Terminoloj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C0D9F" w14:textId="1CFD3063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35238" w14:textId="0D77EA25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616CC" w14:textId="55B3F723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54B88" w14:textId="14EEF217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6F5575" w14:textId="3F7D05A2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2E340E" w14:textId="115B7408" w:rsidR="004221C4" w:rsidRPr="009F03CD" w:rsidRDefault="004221C4" w:rsidP="004221C4">
            <w:pPr>
              <w:jc w:val="left"/>
              <w:rPr>
                <w:rFonts w:cs="Times New Roman"/>
                <w:sz w:val="20"/>
                <w:szCs w:val="28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 xml:space="preserve"> DERS TLT115</w:t>
            </w:r>
          </w:p>
        </w:tc>
      </w:tr>
      <w:tr w:rsidR="004221C4" w14:paraId="0AEE319B" w14:textId="77777777" w:rsidTr="00352BC8">
        <w:trPr>
          <w:trHeight w:val="397"/>
        </w:trPr>
        <w:tc>
          <w:tcPr>
            <w:tcW w:w="1210" w:type="dxa"/>
            <w:vAlign w:val="center"/>
          </w:tcPr>
          <w:p w14:paraId="176B0346" w14:textId="04671CC2" w:rsidR="004221C4" w:rsidRPr="001D462A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PL101</w:t>
            </w:r>
          </w:p>
        </w:tc>
        <w:tc>
          <w:tcPr>
            <w:tcW w:w="2754" w:type="dxa"/>
            <w:gridSpan w:val="2"/>
            <w:vAlign w:val="center"/>
          </w:tcPr>
          <w:p w14:paraId="7F696307" w14:textId="7EEB010F" w:rsidR="004221C4" w:rsidRPr="001D462A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Kariyer Planlama</w:t>
            </w:r>
          </w:p>
        </w:tc>
        <w:tc>
          <w:tcPr>
            <w:tcW w:w="1449" w:type="dxa"/>
            <w:vAlign w:val="center"/>
          </w:tcPr>
          <w:p w14:paraId="0908F224" w14:textId="15FA5F0F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6" w:type="dxa"/>
            <w:vAlign w:val="center"/>
          </w:tcPr>
          <w:p w14:paraId="373E0673" w14:textId="3529B696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562" w:type="dxa"/>
            <w:vAlign w:val="center"/>
          </w:tcPr>
          <w:p w14:paraId="618A4C88" w14:textId="66D4A040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6" w:type="dxa"/>
            <w:vAlign w:val="center"/>
          </w:tcPr>
          <w:p w14:paraId="11A6E6AF" w14:textId="08D574EF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1</w:t>
            </w:r>
          </w:p>
        </w:tc>
        <w:tc>
          <w:tcPr>
            <w:tcW w:w="761" w:type="dxa"/>
            <w:vAlign w:val="center"/>
          </w:tcPr>
          <w:p w14:paraId="4AEC82EB" w14:textId="109D5616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2760" w:type="dxa"/>
            <w:vAlign w:val="center"/>
          </w:tcPr>
          <w:p w14:paraId="6E6745D0" w14:textId="6F4C38E3" w:rsidR="004221C4" w:rsidRPr="00896C2D" w:rsidRDefault="004221C4" w:rsidP="004221C4">
            <w:pPr>
              <w:jc w:val="left"/>
              <w:rPr>
                <w:rFonts w:eastAsia="Times New Roman" w:cs="Times New Roman"/>
                <w:color w:val="000000"/>
                <w:lang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EŞDEĞER</w:t>
            </w:r>
            <w:r w:rsidR="00352BC8">
              <w:rPr>
                <w:sz w:val="20"/>
                <w:szCs w:val="20"/>
              </w:rPr>
              <w:t xml:space="preserve"> 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4221C4" w14:paraId="21A71EEC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0F264E" w14:textId="6610D20E" w:rsidR="004221C4" w:rsidRPr="00896C2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1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3D6178" w14:textId="68E506ED" w:rsidR="004221C4" w:rsidRPr="00896C2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0F80F" w14:textId="1574207E" w:rsidR="004221C4" w:rsidRPr="00896C2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92B84" w14:textId="18B452D9" w:rsidR="004221C4" w:rsidRPr="00896C2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975F84" w14:textId="6741A7DB" w:rsidR="004221C4" w:rsidRPr="00896C2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80878" w14:textId="6B7B38B5" w:rsidR="004221C4" w:rsidRPr="00896C2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24D" w14:textId="1064AFF7" w:rsidR="004221C4" w:rsidRPr="00896C2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60" w:type="dxa"/>
            <w:vAlign w:val="center"/>
          </w:tcPr>
          <w:p w14:paraId="048FF498" w14:textId="5A2F4178" w:rsidR="004221C4" w:rsidRPr="001D462A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52BC8">
              <w:rPr>
                <w:sz w:val="20"/>
                <w:szCs w:val="20"/>
              </w:rPr>
              <w:t xml:space="preserve"> 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4221C4" w14:paraId="2CBB8F0C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33F9A7" w14:textId="64A6BDF5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FFD3F7A" w14:textId="615BB326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913EB" w14:textId="630C5137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FE0E17" w14:textId="60A6A7B7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6F5B9A" w14:textId="7B33C693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9F537" w14:textId="57D61766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129C2" w14:textId="54EA794C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60" w:type="dxa"/>
            <w:vAlign w:val="center"/>
          </w:tcPr>
          <w:p w14:paraId="6F0BA4BB" w14:textId="61EF6CBD" w:rsidR="004221C4" w:rsidRPr="0004192A" w:rsidRDefault="004221C4" w:rsidP="004221C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52BC8">
              <w:rPr>
                <w:sz w:val="20"/>
                <w:szCs w:val="20"/>
              </w:rPr>
              <w:t xml:space="preserve"> 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4221C4" w14:paraId="4E955F68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B959A" w14:textId="0A76DE6E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1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571168" w14:textId="6681491F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3A229" w14:textId="73841360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107DC" w14:textId="64A5A780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87849F" w14:textId="22AC7DC1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7B1CA" w14:textId="7CE3AB65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6C46AF" w14:textId="571E066C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60" w:type="dxa"/>
            <w:vAlign w:val="center"/>
          </w:tcPr>
          <w:p w14:paraId="50E0792C" w14:textId="392B67D3" w:rsidR="004221C4" w:rsidRPr="0004192A" w:rsidRDefault="004221C4" w:rsidP="004221C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52BC8">
              <w:rPr>
                <w:sz w:val="20"/>
                <w:szCs w:val="20"/>
              </w:rPr>
              <w:t xml:space="preserve"> 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52BC8" w14:paraId="130170D4" w14:textId="77777777" w:rsidTr="00352BC8">
        <w:trPr>
          <w:trHeight w:val="397"/>
        </w:trPr>
        <w:tc>
          <w:tcPr>
            <w:tcW w:w="652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D47E4C" w14:textId="00C63C8C" w:rsidR="00352BC8" w:rsidRPr="0012032D" w:rsidRDefault="00352BC8" w:rsidP="00352BC8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A4C2DC" w14:textId="49514B4A" w:rsidR="00352BC8" w:rsidRPr="00352BC8" w:rsidRDefault="00352BC8" w:rsidP="004221C4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352BC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60" w:type="dxa"/>
            <w:shd w:val="clear" w:color="auto" w:fill="F2F2F2" w:themeFill="background1" w:themeFillShade="F2"/>
            <w:vAlign w:val="center"/>
          </w:tcPr>
          <w:p w14:paraId="27D434FC" w14:textId="77777777" w:rsidR="00352BC8" w:rsidRPr="009E6ED7" w:rsidRDefault="00352BC8" w:rsidP="004221C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221C4" w14:paraId="686FBEA3" w14:textId="77777777" w:rsidTr="00352BC8">
        <w:trPr>
          <w:trHeight w:val="582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073E1C5F" w14:textId="5DF8D6B5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449" w:type="dxa"/>
            <w:shd w:val="clear" w:color="auto" w:fill="F2F2F2" w:themeFill="background1" w:themeFillShade="F2"/>
            <w:vAlign w:val="center"/>
          </w:tcPr>
          <w:p w14:paraId="74D311A5" w14:textId="753E3E38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058DC6D" w14:textId="30A6BBC0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4C0D3A9B" w14:textId="077D8F7E" w:rsidR="004221C4" w:rsidRPr="009F03CD" w:rsidRDefault="004221C4" w:rsidP="004221C4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F03CD">
              <w:rPr>
                <w:rFonts w:cs="Times New Roman"/>
                <w:b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328E3390" w14:textId="0E0C5427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145CDA55" w14:textId="0A051814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60" w:type="dxa"/>
            <w:shd w:val="clear" w:color="auto" w:fill="EDEDED" w:themeFill="accent3" w:themeFillTint="33"/>
            <w:vAlign w:val="center"/>
          </w:tcPr>
          <w:p w14:paraId="49309923" w14:textId="0A026036" w:rsidR="004221C4" w:rsidRPr="009F03CD" w:rsidRDefault="004221C4" w:rsidP="004221C4">
            <w:pPr>
              <w:jc w:val="left"/>
              <w:rPr>
                <w:b/>
                <w:bCs/>
                <w:sz w:val="20"/>
                <w:szCs w:val="20"/>
                <w:highlight w:val="lightGray"/>
              </w:rPr>
            </w:pPr>
          </w:p>
        </w:tc>
      </w:tr>
      <w:tr w:rsidR="004221C4" w:rsidRPr="0004192A" w14:paraId="6A0F417B" w14:textId="77777777" w:rsidTr="00352BC8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41865" w14:textId="245E30C9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2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8A8EB" w14:textId="0F872224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Biyomekanik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50B1F" w14:textId="71A3F856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8969B" w14:textId="182A577A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7672D3" w14:textId="32EB8480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00389" w14:textId="09F2F954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746A" w14:textId="300BE2D4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vAlign w:val="center"/>
          </w:tcPr>
          <w:p w14:paraId="0062D197" w14:textId="7C563E6C" w:rsidR="004221C4" w:rsidRPr="0004192A" w:rsidRDefault="004221C4" w:rsidP="004221C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221C4" w:rsidRPr="0004192A" w14:paraId="74EA77E8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15D8D1" w14:textId="0EAE41B0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BC27C" w14:textId="37EE50C1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Elektroterapi-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0F2ED" w14:textId="4C9CE0F7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44CE1" w14:textId="396F504D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64B52" w14:textId="7E687B60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48519" w14:textId="0952172D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2D0C0" w14:textId="4E653FF9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>
              <w:rPr>
                <w:color w:val="000000"/>
                <w:sz w:val="20"/>
              </w:rPr>
              <w:t>5</w:t>
            </w:r>
          </w:p>
        </w:tc>
        <w:tc>
          <w:tcPr>
            <w:tcW w:w="2760" w:type="dxa"/>
            <w:vAlign w:val="center"/>
          </w:tcPr>
          <w:p w14:paraId="7D3EFFDB" w14:textId="563166D0" w:rsidR="004221C4" w:rsidRPr="009E1210" w:rsidRDefault="004221C4" w:rsidP="004221C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221C4" w:rsidRPr="0004192A" w14:paraId="75D624C7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A3EA7" w14:textId="3C68F1DF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06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27438" w14:textId="47EEEDAB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de Ölçme ve Değerlendirme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1633A" w14:textId="3420A252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8B4EF" w14:textId="62FFFE87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52213E" w14:textId="11D4599D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2415C" w14:textId="1A7E83F9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22763" w14:textId="0299BA2F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vAlign w:val="center"/>
          </w:tcPr>
          <w:p w14:paraId="4F4DC6F2" w14:textId="45841ED6" w:rsidR="004221C4" w:rsidRPr="009E1210" w:rsidRDefault="004221C4" w:rsidP="004221C4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221C4" w:rsidRPr="0004192A" w14:paraId="553BFD71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FEB4B" w14:textId="700E6E44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ZY1</w:t>
            </w:r>
            <w:r>
              <w:rPr>
                <w:color w:val="000000"/>
                <w:sz w:val="20"/>
              </w:rPr>
              <w:t>1</w:t>
            </w:r>
            <w:r w:rsidRPr="009F03CD">
              <w:rPr>
                <w:color w:val="000000"/>
                <w:sz w:val="20"/>
              </w:rPr>
              <w:t>8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27BC8" w14:textId="19E33DFD" w:rsidR="004221C4" w:rsidRPr="009F03CD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Fizyoterapi-I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371D6" w14:textId="1E31883F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42F1D6" w14:textId="7B6A6AB4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48971" w14:textId="710FEEC3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980B5" w14:textId="549AD2C7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B4C42" w14:textId="3AD543F1" w:rsidR="004221C4" w:rsidRPr="009F03CD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9F03CD">
              <w:rPr>
                <w:color w:val="000000"/>
                <w:sz w:val="20"/>
              </w:rPr>
              <w:t>5</w:t>
            </w:r>
          </w:p>
        </w:tc>
        <w:tc>
          <w:tcPr>
            <w:tcW w:w="2760" w:type="dxa"/>
            <w:vAlign w:val="center"/>
          </w:tcPr>
          <w:p w14:paraId="02997C23" w14:textId="249D054C" w:rsidR="004221C4" w:rsidRPr="0004192A" w:rsidRDefault="004221C4" w:rsidP="004221C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221C4" w:rsidRPr="0004192A" w14:paraId="78916D8C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976B0C4" w14:textId="2F125CFB" w:rsidR="004221C4" w:rsidRPr="001D462A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SHIS102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684271" w14:textId="1F9463AD" w:rsidR="004221C4" w:rsidRPr="001D462A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İşçi Sağlığı ve İş Güvenliğ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9D0FB" w14:textId="6B1DC9F1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2DE30" w14:textId="5117C5E6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F2A956" w14:textId="36CE72F2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7102D" w14:textId="47CCFA8F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45036" w14:textId="48A820AC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D462A">
              <w:rPr>
                <w:rFonts w:eastAsia="Times New Roman" w:cs="Times New Roman"/>
                <w:color w:val="000000"/>
                <w:sz w:val="20"/>
                <w:lang w:eastAsia="tr-TR"/>
              </w:rPr>
              <w:t>3</w:t>
            </w:r>
          </w:p>
        </w:tc>
        <w:tc>
          <w:tcPr>
            <w:tcW w:w="2760" w:type="dxa"/>
            <w:vAlign w:val="center"/>
          </w:tcPr>
          <w:p w14:paraId="2C55F47F" w14:textId="0243D1F3" w:rsidR="004221C4" w:rsidRPr="0004192A" w:rsidRDefault="004221C4" w:rsidP="004221C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52BC8">
              <w:rPr>
                <w:sz w:val="20"/>
                <w:szCs w:val="20"/>
              </w:rPr>
              <w:t xml:space="preserve"> 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4221C4" w:rsidRPr="0004192A" w14:paraId="54598945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E14D" w14:textId="11682CC8" w:rsidR="004221C4" w:rsidRPr="001D462A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SHTB102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EF6DA" w14:textId="39241236" w:rsidR="004221C4" w:rsidRPr="001D462A" w:rsidRDefault="004221C4" w:rsidP="004221C4">
            <w:pPr>
              <w:jc w:val="left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emel Bilgi Teknolojiler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F0E5A9" w14:textId="77982624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A73D6B" w14:textId="4092DF8A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EBEE1D" w14:textId="75890B2B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D1AA9DF" w14:textId="7A73F1BE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2F3B9F6" w14:textId="2FACBE66" w:rsidR="004221C4" w:rsidRPr="001D462A" w:rsidRDefault="004221C4" w:rsidP="004221C4">
            <w:pPr>
              <w:jc w:val="center"/>
              <w:rPr>
                <w:rFonts w:eastAsia="Times New Roman" w:cs="Times New Roman"/>
                <w:color w:val="000000"/>
                <w:sz w:val="20"/>
                <w:lang w:eastAsia="tr-TR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60" w:type="dxa"/>
            <w:vAlign w:val="center"/>
          </w:tcPr>
          <w:p w14:paraId="4B31E636" w14:textId="7EDA1038" w:rsidR="004221C4" w:rsidRPr="0004192A" w:rsidRDefault="004221C4" w:rsidP="004221C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52BC8">
              <w:rPr>
                <w:sz w:val="20"/>
                <w:szCs w:val="20"/>
              </w:rPr>
              <w:t xml:space="preserve"> 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4221C4" w:rsidRPr="0004192A" w14:paraId="4225EDFD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F40C3D" w14:textId="73B75F0E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URK102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863069" w14:textId="4AEDAEA0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Türk Dili-I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C2B73" w14:textId="10B5A65C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BA5A2" w14:textId="7854F4DA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DFCF0" w14:textId="7D801551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D48CB" w14:textId="73369E79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6E8A22" w14:textId="3D6110F4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60" w:type="dxa"/>
            <w:vAlign w:val="center"/>
          </w:tcPr>
          <w:p w14:paraId="76B613E3" w14:textId="0EAD365A" w:rsidR="004221C4" w:rsidRPr="0004192A" w:rsidRDefault="004221C4" w:rsidP="004221C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52BC8">
              <w:rPr>
                <w:sz w:val="20"/>
                <w:szCs w:val="20"/>
              </w:rPr>
              <w:t xml:space="preserve"> 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4221C4" w:rsidRPr="0004192A" w14:paraId="7A807D81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27ECEF" w14:textId="11AAE884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NG</w:t>
            </w:r>
            <w:r>
              <w:rPr>
                <w:rFonts w:cs="Times New Roman"/>
                <w:color w:val="000000"/>
                <w:sz w:val="20"/>
                <w:szCs w:val="20"/>
              </w:rPr>
              <w:t>O</w:t>
            </w:r>
            <w:r w:rsidRPr="0012032D">
              <w:rPr>
                <w:rFonts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B9677D" w14:textId="6BB941EB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İngilizce-I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F802" w14:textId="7A285541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E3727" w14:textId="1127A04A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67F26" w14:textId="537D8951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28C68C" w14:textId="13006838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5B85C" w14:textId="158AA623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60" w:type="dxa"/>
            <w:vAlign w:val="center"/>
          </w:tcPr>
          <w:p w14:paraId="338E708C" w14:textId="260AC46F" w:rsidR="004221C4" w:rsidRPr="0004192A" w:rsidRDefault="004221C4" w:rsidP="004221C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52BC8">
              <w:rPr>
                <w:sz w:val="20"/>
                <w:szCs w:val="20"/>
              </w:rPr>
              <w:t xml:space="preserve"> 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4221C4" w:rsidRPr="0004192A" w14:paraId="064D145D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BA51E" w14:textId="324C5837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HIST102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CDA2F11" w14:textId="37FC73F8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Atatürk İlkeleri ve İnkılap Tarihi-I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C5760" w14:textId="0B3E8C42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0BA31" w14:textId="44B8DDD8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B3CC1C" w14:textId="03BD0A08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A0DA4" w14:textId="744649D6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D9FA48" w14:textId="4D2975CA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2032D"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60" w:type="dxa"/>
            <w:vAlign w:val="center"/>
          </w:tcPr>
          <w:p w14:paraId="0B6394B8" w14:textId="061E9079" w:rsidR="004221C4" w:rsidRPr="0004192A" w:rsidRDefault="004221C4" w:rsidP="004221C4">
            <w:pPr>
              <w:jc w:val="left"/>
              <w:rPr>
                <w:sz w:val="20"/>
                <w:szCs w:val="20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 w:rsidR="00352BC8">
              <w:rPr>
                <w:sz w:val="20"/>
                <w:szCs w:val="20"/>
              </w:rPr>
              <w:t xml:space="preserve"> </w:t>
            </w:r>
            <w:r w:rsidR="00352BC8"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52BC8" w:rsidRPr="0004192A" w14:paraId="54CB5345" w14:textId="77777777" w:rsidTr="00352BC8">
        <w:trPr>
          <w:trHeight w:val="397"/>
        </w:trPr>
        <w:tc>
          <w:tcPr>
            <w:tcW w:w="6521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66369" w14:textId="1DF88FAE" w:rsidR="00352BC8" w:rsidRPr="0012032D" w:rsidRDefault="00352BC8" w:rsidP="00352BC8">
            <w:pPr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3B480A" w14:textId="770E4791" w:rsidR="00352BC8" w:rsidRPr="00352BC8" w:rsidRDefault="00352BC8" w:rsidP="004221C4">
            <w:pPr>
              <w:jc w:val="center"/>
              <w:rPr>
                <w:rFonts w:cs="Times New Roman"/>
                <w:b/>
                <w:bCs/>
                <w:color w:val="000000"/>
                <w:sz w:val="20"/>
                <w:szCs w:val="20"/>
              </w:rPr>
            </w:pPr>
            <w:r w:rsidRPr="00352BC8">
              <w:rPr>
                <w:rFonts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2760" w:type="dxa"/>
            <w:shd w:val="clear" w:color="auto" w:fill="F2F2F2" w:themeFill="background1" w:themeFillShade="F2"/>
            <w:vAlign w:val="center"/>
          </w:tcPr>
          <w:p w14:paraId="0047927C" w14:textId="77777777" w:rsidR="00352BC8" w:rsidRPr="009E6ED7" w:rsidRDefault="00352BC8" w:rsidP="004221C4">
            <w:pPr>
              <w:jc w:val="left"/>
              <w:rPr>
                <w:rFonts w:cs="Times New Roman"/>
                <w:sz w:val="20"/>
                <w:szCs w:val="20"/>
              </w:rPr>
            </w:pPr>
          </w:p>
        </w:tc>
      </w:tr>
      <w:tr w:rsidR="004221C4" w:rsidRPr="0004192A" w14:paraId="37A93B9B" w14:textId="77777777" w:rsidTr="00352BC8">
        <w:trPr>
          <w:trHeight w:val="658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2EF99E9B" w14:textId="6FF81590" w:rsidR="004221C4" w:rsidRPr="0012032D" w:rsidRDefault="004221C4" w:rsidP="004221C4">
            <w:pPr>
              <w:jc w:val="left"/>
              <w:rPr>
                <w:rFonts w:cs="Times New Roman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449" w:type="dxa"/>
            <w:shd w:val="clear" w:color="auto" w:fill="F2F2F2" w:themeFill="background1" w:themeFillShade="F2"/>
            <w:vAlign w:val="center"/>
          </w:tcPr>
          <w:p w14:paraId="39467A60" w14:textId="0540372C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5FD17516" w14:textId="0B914BA2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0185C063" w14:textId="600F459D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03323EF4" w14:textId="44EE87FA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9A5D7D5" w14:textId="0DE369E6" w:rsidR="004221C4" w:rsidRPr="0012032D" w:rsidRDefault="004221C4" w:rsidP="004221C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60" w:type="dxa"/>
            <w:shd w:val="clear" w:color="auto" w:fill="EDEDED" w:themeFill="accent3" w:themeFillTint="33"/>
            <w:vAlign w:val="center"/>
          </w:tcPr>
          <w:p w14:paraId="2A55C668" w14:textId="2D221C9E" w:rsidR="004221C4" w:rsidRPr="0004192A" w:rsidRDefault="004221C4" w:rsidP="004221C4">
            <w:pPr>
              <w:jc w:val="left"/>
              <w:rPr>
                <w:sz w:val="20"/>
                <w:szCs w:val="20"/>
              </w:rPr>
            </w:pPr>
          </w:p>
        </w:tc>
      </w:tr>
      <w:tr w:rsidR="008A0D85" w:rsidRPr="0004192A" w14:paraId="340CFBB7" w14:textId="77777777" w:rsidTr="00352BC8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D56C3" w14:textId="2D41EAD1" w:rsidR="008A0D85" w:rsidRPr="009F03CD" w:rsidRDefault="008A0D85" w:rsidP="008A0D85">
            <w:pPr>
              <w:jc w:val="left"/>
              <w:rPr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ZY221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66EF" w14:textId="723C101E" w:rsidR="008A0D85" w:rsidRPr="009F03CD" w:rsidRDefault="008A0D85" w:rsidP="008A0D85">
            <w:pPr>
              <w:jc w:val="left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Elektroterapi-II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AE7A" w14:textId="05433CE6" w:rsidR="008A0D85" w:rsidRPr="009F03CD" w:rsidRDefault="008A0D85" w:rsidP="008A0D85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D3506" w14:textId="7F83E98A" w:rsidR="008A0D85" w:rsidRPr="009F03CD" w:rsidRDefault="008A0D85" w:rsidP="008A0D85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7CB39" w14:textId="02A356DC" w:rsidR="008A0D85" w:rsidRPr="009F03CD" w:rsidRDefault="008A0D85" w:rsidP="008A0D85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C0B57" w14:textId="4F47F5FC" w:rsidR="008A0D85" w:rsidRPr="009F03CD" w:rsidRDefault="008A0D85" w:rsidP="008A0D85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C0D4F" w14:textId="16B4AA01" w:rsidR="008A0D85" w:rsidRPr="009F03CD" w:rsidRDefault="008A0D85" w:rsidP="008A0D85">
            <w:pPr>
              <w:jc w:val="center"/>
              <w:rPr>
                <w:sz w:val="20"/>
                <w:szCs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F7372F" w14:textId="1762029C" w:rsidR="008A0D85" w:rsidRPr="0004192A" w:rsidRDefault="008A0D85" w:rsidP="008A0D85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A0D85" w:rsidRPr="0004192A" w14:paraId="7EF9D3ED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9821D" w14:textId="4F9C3B13" w:rsidR="008A0D85" w:rsidRPr="009F03CD" w:rsidRDefault="008A0D85" w:rsidP="008A0D85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13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961" w14:textId="658594F4" w:rsidR="008A0D85" w:rsidRPr="009F03CD" w:rsidRDefault="008A0D85" w:rsidP="008A0D85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inezyoloj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475B8" w14:textId="50B03765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4F89F" w14:textId="134A06F8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12D171" w14:textId="19FA1371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A241" w14:textId="29C88422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9F62" w14:textId="0C81DB08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395189" w14:textId="094E1C91" w:rsidR="008A0D85" w:rsidRPr="009E1210" w:rsidRDefault="008A0D85" w:rsidP="008A0D8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A0D85" w:rsidRPr="0004192A" w14:paraId="6E2D42CC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5672D" w14:textId="24179576" w:rsidR="008A0D85" w:rsidRPr="009F03CD" w:rsidRDefault="008A0D85" w:rsidP="008A0D85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5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3F51A" w14:textId="1357D4A4" w:rsidR="008A0D85" w:rsidRPr="009F03CD" w:rsidRDefault="008A0D85" w:rsidP="008A0D85">
            <w:pPr>
              <w:jc w:val="left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Klinik Bilimler-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EB26C" w14:textId="2B855459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FBA1E" w14:textId="350199B9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B3E56B" w14:textId="19731B50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50F83" w14:textId="6FEB7C04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E10608" w14:textId="380188E2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4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B13AE6" w14:textId="711C2E00" w:rsidR="008A0D85" w:rsidRPr="009E1210" w:rsidRDefault="008A0D85" w:rsidP="008A0D8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8A0D85" w:rsidRPr="0004192A" w14:paraId="1C6CE4D1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A395B" w14:textId="670B80E6" w:rsidR="008A0D85" w:rsidRPr="009F03CD" w:rsidRDefault="008A0D85" w:rsidP="008A0D85">
            <w:pPr>
              <w:jc w:val="left"/>
              <w:rPr>
                <w:color w:val="000000"/>
                <w:sz w:val="20"/>
              </w:rPr>
            </w:pPr>
            <w:r>
              <w:rPr>
                <w:rFonts w:cs="Times New Roman"/>
                <w:sz w:val="20"/>
                <w:szCs w:val="20"/>
              </w:rPr>
              <w:t>FZY227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73D0F" w14:textId="511E1050" w:rsidR="008A0D85" w:rsidRPr="009F03CD" w:rsidRDefault="008A0D85" w:rsidP="008A0D85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Masaj Teknikleri ve Uygu</w:t>
            </w:r>
            <w:r w:rsidRPr="009F03CD">
              <w:rPr>
                <w:color w:val="000000"/>
                <w:sz w:val="20"/>
              </w:rPr>
              <w:t>lama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E62F5" w14:textId="1CE6D3EA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C72A2B" w14:textId="5E5C6770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9934E" w14:textId="19F90CB4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4EF74" w14:textId="02692724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2FFFE" w14:textId="170F4A13" w:rsidR="008A0D85" w:rsidRPr="009F03CD" w:rsidRDefault="008A0D85" w:rsidP="008A0D85">
            <w:pPr>
              <w:jc w:val="center"/>
              <w:rPr>
                <w:color w:val="000000"/>
                <w:sz w:val="20"/>
              </w:rPr>
            </w:pPr>
            <w:r w:rsidRPr="009F03CD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8839EB8" w14:textId="48FB3C0F" w:rsidR="008A0D85" w:rsidRPr="009E1210" w:rsidRDefault="008A0D85" w:rsidP="008A0D85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4221C4" w:rsidRPr="0004192A" w14:paraId="30A8E057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16CC6" w14:textId="6C81DF8F" w:rsidR="004221C4" w:rsidRPr="001D462A" w:rsidRDefault="004221C4" w:rsidP="004221C4">
            <w:pPr>
              <w:jc w:val="left"/>
              <w:rPr>
                <w:sz w:val="20"/>
                <w:szCs w:val="20"/>
              </w:rPr>
            </w:pPr>
            <w:r>
              <w:rPr>
                <w:color w:val="000000"/>
                <w:sz w:val="20"/>
              </w:rPr>
              <w:lastRenderedPageBreak/>
              <w:t>FZY</w:t>
            </w:r>
            <w:r w:rsidRPr="001D462A">
              <w:rPr>
                <w:color w:val="000000"/>
                <w:sz w:val="20"/>
              </w:rPr>
              <w:t>200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6EB35" w14:textId="147C06D9" w:rsidR="004221C4" w:rsidRPr="001D462A" w:rsidRDefault="004221C4" w:rsidP="004221C4">
            <w:pPr>
              <w:jc w:val="left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Yaz Stajı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A0CB8" w14:textId="54030F93" w:rsidR="004221C4" w:rsidRPr="001D462A" w:rsidRDefault="004221C4" w:rsidP="004221C4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6DF16" w14:textId="0C48AFB8" w:rsidR="004221C4" w:rsidRPr="001D462A" w:rsidRDefault="004221C4" w:rsidP="004221C4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92C95" w14:textId="51B0B87A" w:rsidR="004221C4" w:rsidRPr="001D462A" w:rsidRDefault="004221C4" w:rsidP="004221C4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FFE95" w14:textId="7BC11DA0" w:rsidR="004221C4" w:rsidRPr="001D462A" w:rsidRDefault="004221C4" w:rsidP="004221C4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68BA5" w14:textId="568A29CB" w:rsidR="004221C4" w:rsidRPr="001D462A" w:rsidRDefault="004221C4" w:rsidP="004221C4">
            <w:pPr>
              <w:jc w:val="center"/>
              <w:rPr>
                <w:sz w:val="20"/>
                <w:szCs w:val="20"/>
              </w:rPr>
            </w:pPr>
            <w:r w:rsidRPr="001D462A">
              <w:rPr>
                <w:color w:val="000000"/>
                <w:sz w:val="20"/>
              </w:rPr>
              <w:t>7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830E7" w14:textId="38C1461A" w:rsidR="004221C4" w:rsidRPr="0004192A" w:rsidRDefault="004221C4" w:rsidP="004221C4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52BC8" w:rsidRPr="0004192A" w14:paraId="55089B56" w14:textId="77777777" w:rsidTr="00352BC8">
        <w:trPr>
          <w:trHeight w:val="653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9B33BF3" w14:textId="72A429ED" w:rsidR="00352BC8" w:rsidRPr="001D462A" w:rsidRDefault="00352BC8" w:rsidP="00352BC8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1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0FCB05" w14:textId="7A00F195" w:rsidR="00352BC8" w:rsidRPr="001D462A" w:rsidRDefault="00352BC8" w:rsidP="00352BC8">
            <w:pPr>
              <w:jc w:val="left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EC4E51" w14:textId="016A67B2" w:rsidR="00352BC8" w:rsidRPr="001D462A" w:rsidRDefault="00352BC8" w:rsidP="00352BC8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85488D" w14:textId="54559454" w:rsidR="00352BC8" w:rsidRPr="001D462A" w:rsidRDefault="00352BC8" w:rsidP="00352BC8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C3D1BDE" w14:textId="0C0891C0" w:rsidR="00352BC8" w:rsidRPr="001D462A" w:rsidRDefault="00352BC8" w:rsidP="00352BC8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62FAE7" w14:textId="16F74454" w:rsidR="00352BC8" w:rsidRPr="001D462A" w:rsidRDefault="00352BC8" w:rsidP="00352BC8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3402EEE" w14:textId="09735E34" w:rsidR="00352BC8" w:rsidRPr="001D462A" w:rsidRDefault="00352BC8" w:rsidP="00352BC8">
            <w:pPr>
              <w:jc w:val="center"/>
              <w:rPr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555773" w14:textId="353307B8" w:rsidR="00352BC8" w:rsidRPr="0004192A" w:rsidRDefault="00352BC8" w:rsidP="00352BC8">
            <w:pPr>
              <w:jc w:val="left"/>
              <w:rPr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52BC8" w:rsidRPr="0004192A" w14:paraId="39D754BA" w14:textId="77777777" w:rsidTr="00352BC8">
        <w:trPr>
          <w:trHeight w:val="653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9856293" w14:textId="01BBF2BE" w:rsidR="00352BC8" w:rsidRPr="001D462A" w:rsidRDefault="00352BC8" w:rsidP="00352BC8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ZYI203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2388A8" w14:textId="225C0EC9" w:rsidR="00352BC8" w:rsidRPr="001A0B74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73E540B" w14:textId="40AFEB7F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D2B20FC" w14:textId="37EA33A4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A9D281B" w14:textId="2ECBDF83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A18755E" w14:textId="5E4A82A0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75B5DA9" w14:textId="6B820C63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24CCF2" w14:textId="7722311D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52BC8" w:rsidRPr="0004192A" w14:paraId="587645A8" w14:textId="77777777" w:rsidTr="00352BC8">
        <w:trPr>
          <w:trHeight w:val="653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3B4B77" w14:textId="75C32F2D" w:rsidR="00352BC8" w:rsidRPr="001D462A" w:rsidRDefault="00352BC8" w:rsidP="00352BC8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CB06F2" w14:textId="5BF5C51C" w:rsidR="00352BC8" w:rsidRPr="001A0B74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D64F5A" w14:textId="7E97B56F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3AEF695" w14:textId="1D18639B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365F29" w14:textId="4BB1E396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2ED881A" w14:textId="0274C6C4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8B2FF9" w14:textId="54F9F570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BC5E30" w14:textId="1449B849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52BC8" w:rsidRPr="0004192A" w14:paraId="567FBE90" w14:textId="77777777" w:rsidTr="00352BC8">
        <w:trPr>
          <w:trHeight w:val="396"/>
        </w:trPr>
        <w:tc>
          <w:tcPr>
            <w:tcW w:w="652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387956" w14:textId="6B55A9D0" w:rsidR="00352BC8" w:rsidRPr="001A0B74" w:rsidRDefault="00352BC8" w:rsidP="00352BC8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4E93DA" w14:textId="2090A421" w:rsidR="00352BC8" w:rsidRPr="00352BC8" w:rsidRDefault="00352BC8" w:rsidP="00352BC8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352BC8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8AE4FD" w14:textId="77777777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52BC8" w:rsidRPr="0004192A" w14:paraId="77AAF97C" w14:textId="77777777" w:rsidTr="00352BC8">
        <w:trPr>
          <w:trHeight w:val="518"/>
        </w:trPr>
        <w:tc>
          <w:tcPr>
            <w:tcW w:w="3964" w:type="dxa"/>
            <w:gridSpan w:val="3"/>
            <w:shd w:val="clear" w:color="auto" w:fill="F2F2F2" w:themeFill="background1" w:themeFillShade="F2"/>
            <w:vAlign w:val="center"/>
          </w:tcPr>
          <w:p w14:paraId="2ED08D07" w14:textId="1AA0145F" w:rsidR="00352BC8" w:rsidRPr="001A0B74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  <w:r w:rsidRPr="0004192A">
              <w:rPr>
                <w:b/>
                <w:bCs/>
                <w:sz w:val="20"/>
                <w:szCs w:val="20"/>
              </w:rPr>
              <w:t>. DÖNEM</w:t>
            </w:r>
          </w:p>
        </w:tc>
        <w:tc>
          <w:tcPr>
            <w:tcW w:w="1449" w:type="dxa"/>
            <w:shd w:val="clear" w:color="auto" w:fill="F2F2F2" w:themeFill="background1" w:themeFillShade="F2"/>
            <w:vAlign w:val="center"/>
          </w:tcPr>
          <w:p w14:paraId="11BF00AA" w14:textId="6DF52A8B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shd w:val="clear" w:color="auto" w:fill="F2F2F2" w:themeFill="background1" w:themeFillShade="F2"/>
            <w:vAlign w:val="center"/>
          </w:tcPr>
          <w:p w14:paraId="6789394B" w14:textId="716E114D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1667F3A6" w14:textId="269AAC16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shd w:val="clear" w:color="auto" w:fill="F2F2F2" w:themeFill="background1" w:themeFillShade="F2"/>
            <w:vAlign w:val="center"/>
          </w:tcPr>
          <w:p w14:paraId="2CFAF562" w14:textId="16C89E3D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shd w:val="clear" w:color="auto" w:fill="F2F2F2" w:themeFill="background1" w:themeFillShade="F2"/>
            <w:vAlign w:val="center"/>
          </w:tcPr>
          <w:p w14:paraId="32A46E6B" w14:textId="296B4043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60" w:type="dxa"/>
            <w:shd w:val="clear" w:color="auto" w:fill="EDEDED" w:themeFill="accent3" w:themeFillTint="33"/>
            <w:vAlign w:val="center"/>
          </w:tcPr>
          <w:p w14:paraId="692CD317" w14:textId="24BE54FF" w:rsidR="00352BC8" w:rsidRDefault="00352BC8" w:rsidP="00352BC8">
            <w:pPr>
              <w:jc w:val="left"/>
              <w:rPr>
                <w:color w:val="000000"/>
              </w:rPr>
            </w:pPr>
          </w:p>
        </w:tc>
      </w:tr>
      <w:tr w:rsidR="00352BC8" w:rsidRPr="0004192A" w14:paraId="6CF5F606" w14:textId="77777777" w:rsidTr="00352BC8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20BF8" w14:textId="17C5E31E" w:rsidR="00352BC8" w:rsidRPr="00BD7E8C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281A" w14:textId="2EA586E2" w:rsidR="00352BC8" w:rsidRPr="00BD7E8C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Hidroterapi Balneoterapi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C91C6E" w14:textId="1F344E44" w:rsidR="00352BC8" w:rsidRPr="00BD7E8C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4572A" w14:textId="34AB4917" w:rsidR="00352BC8" w:rsidRPr="00BD7E8C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1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A0D0BB" w14:textId="2A1FCEA6" w:rsidR="00352BC8" w:rsidRPr="00BD7E8C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4740B" w14:textId="2147813C" w:rsidR="00352BC8" w:rsidRPr="00BD7E8C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94A93B" w14:textId="4F35A6D9" w:rsidR="00352BC8" w:rsidRPr="00BD7E8C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52D111A" w14:textId="43846F8F" w:rsidR="00352BC8" w:rsidRPr="004A5456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52BC8" w:rsidRPr="0004192A" w14:paraId="50A89032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C3C4A" w14:textId="1F5A86ED" w:rsidR="00352BC8" w:rsidRPr="00BD7E8C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1BB26" w14:textId="5F5C9BF8" w:rsidR="00352BC8" w:rsidRPr="00BD7E8C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İş Uğraşı ve Terapis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57998" w14:textId="7ED87579" w:rsidR="00352BC8" w:rsidRPr="00BD7E8C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69F6D" w14:textId="511F90E0" w:rsidR="00352BC8" w:rsidRPr="00BD7E8C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EDEF4" w14:textId="4305CD32" w:rsidR="00352BC8" w:rsidRPr="00BD7E8C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C25FB" w14:textId="509DDF9D" w:rsidR="00352BC8" w:rsidRPr="00BD7E8C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A0B3D" w14:textId="53986BD1" w:rsidR="00352BC8" w:rsidRPr="00BD7E8C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BD7E8C">
              <w:rPr>
                <w:color w:val="000000"/>
                <w:sz w:val="20"/>
              </w:rPr>
              <w:t>4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B5E0312" w14:textId="3910D29D" w:rsidR="00352BC8" w:rsidRPr="004A5456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52BC8" w:rsidRPr="0004192A" w14:paraId="048C1DE0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229E8" w14:textId="13CEA7AD" w:rsidR="00352BC8" w:rsidRPr="00BD7E8C" w:rsidRDefault="00352BC8" w:rsidP="00352BC8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6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EE76FC" w14:textId="077F302A" w:rsidR="00352BC8" w:rsidRPr="00BD7E8C" w:rsidRDefault="00352BC8" w:rsidP="00352BC8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Klinik Bilimler-I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762E3" w14:textId="35676478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960ED" w14:textId="5A8625AF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8425C" w14:textId="67609F76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68A3C" w14:textId="00D2597F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1C5DC" w14:textId="20C018A2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BA06D40" w14:textId="3EB3DF8E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52BC8" w:rsidRPr="0004192A" w14:paraId="609406AF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F01F" w14:textId="6DCEE568" w:rsidR="00352BC8" w:rsidRPr="00BD7E8C" w:rsidRDefault="00352BC8" w:rsidP="00352BC8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8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39986" w14:textId="6676CEF2" w:rsidR="00352BC8" w:rsidRPr="00BD7E8C" w:rsidRDefault="00352BC8" w:rsidP="00352BC8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Normal Motor Gelişim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56F5D" w14:textId="76EDF882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E19C6" w14:textId="22638C9D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FBCB6" w14:textId="60162066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76EA7" w14:textId="4BE5E031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CE306" w14:textId="4CD68A4C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4E154D" w14:textId="15941D3C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52BC8" w:rsidRPr="0004192A" w14:paraId="0FF55372" w14:textId="77777777" w:rsidTr="00352BC8">
        <w:trPr>
          <w:trHeight w:val="397"/>
        </w:trPr>
        <w:tc>
          <w:tcPr>
            <w:tcW w:w="12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72620" w14:textId="7FB7B705" w:rsidR="00352BC8" w:rsidRPr="00BD7E8C" w:rsidRDefault="00352BC8" w:rsidP="00352BC8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FZY2</w:t>
            </w:r>
            <w:r>
              <w:rPr>
                <w:color w:val="000000"/>
                <w:sz w:val="20"/>
              </w:rPr>
              <w:t>2</w:t>
            </w: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27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E72F0" w14:textId="3A3A715B" w:rsidR="00352BC8" w:rsidRPr="00BD7E8C" w:rsidRDefault="00352BC8" w:rsidP="00352BC8">
            <w:pPr>
              <w:jc w:val="left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Ortez ve Protez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C4ECE" w14:textId="6F1B7FEE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Z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A82B14" w14:textId="0D07BF6E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943A9" w14:textId="7D479D13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F55002" w14:textId="3F61D1FF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B3D9C" w14:textId="26C1F34A" w:rsidR="00352BC8" w:rsidRPr="00BD7E8C" w:rsidRDefault="00352BC8" w:rsidP="00352BC8">
            <w:pPr>
              <w:jc w:val="center"/>
              <w:rPr>
                <w:color w:val="000000"/>
                <w:sz w:val="20"/>
              </w:rPr>
            </w:pPr>
            <w:r w:rsidRPr="00BD7E8C">
              <w:rPr>
                <w:color w:val="000000"/>
                <w:sz w:val="20"/>
              </w:rPr>
              <w:t>5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475E31" w14:textId="6E3247AF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52BC8" w:rsidRPr="0004192A" w14:paraId="60D6CF71" w14:textId="77777777" w:rsidTr="00352BC8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16C0AB0" w14:textId="5DCB61F2" w:rsidR="00352BC8" w:rsidRPr="001D462A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2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E2D329" w14:textId="74C02010" w:rsidR="00352BC8" w:rsidRPr="001D462A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CBA1D6" w14:textId="17856458" w:rsidR="00352BC8" w:rsidRPr="001D462A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F0C75B1" w14:textId="5A7BF9F0" w:rsidR="00352BC8" w:rsidRPr="001D462A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0BF72A" w14:textId="1542FD79" w:rsidR="00352BC8" w:rsidRPr="001D462A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2160DBA" w14:textId="7694C8D9" w:rsidR="00352BC8" w:rsidRPr="001D462A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1981FE" w14:textId="67C5B8E4" w:rsidR="00352BC8" w:rsidRPr="001D462A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9CDCFF" w14:textId="3643801B" w:rsidR="00352BC8" w:rsidRPr="004A5456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52BC8" w:rsidRPr="0004192A" w14:paraId="0AEFAC72" w14:textId="77777777" w:rsidTr="00352BC8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43199B" w14:textId="56965BFB" w:rsidR="00352BC8" w:rsidRPr="001D462A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ZYI204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A3A18AA" w14:textId="615393A8" w:rsidR="00352BC8" w:rsidRPr="001A0B74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Alan İçi Seçmeli Ders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D104EE" w14:textId="5E548E50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AB6E9C4" w14:textId="6CE47DAF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632CCBD" w14:textId="14B68EA0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5E51B8B" w14:textId="3A8A40E7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5E75C5" w14:textId="64E8C145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1A0B74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FD8CAFB" w14:textId="504B6EB9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1210">
              <w:rPr>
                <w:rFonts w:cs="Times New Roman"/>
                <w:sz w:val="28"/>
                <w:szCs w:val="28"/>
              </w:rPr>
              <w:t>*</w:t>
            </w:r>
            <w:r>
              <w:rPr>
                <w:rFonts w:cs="Times New Roman"/>
                <w:sz w:val="28"/>
                <w:szCs w:val="28"/>
              </w:rPr>
              <w:t>*</w:t>
            </w:r>
          </w:p>
        </w:tc>
      </w:tr>
      <w:tr w:rsidR="00352BC8" w:rsidRPr="0004192A" w14:paraId="1475607D" w14:textId="77777777" w:rsidTr="00352BC8">
        <w:trPr>
          <w:trHeight w:val="397"/>
        </w:trPr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3FC9DBE" w14:textId="78E3964E" w:rsidR="00352BC8" w:rsidRPr="001D462A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USD 100</w:t>
            </w:r>
          </w:p>
        </w:tc>
        <w:tc>
          <w:tcPr>
            <w:tcW w:w="27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3C21A6" w14:textId="4E0A2C24" w:rsidR="00352BC8" w:rsidRPr="001A0B74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lan Dışı Seçmeli Ders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6E38371" w14:textId="774C3A04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367158" w14:textId="425A9C98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A7415E" w14:textId="293657D9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838B7D" w14:textId="24D4F780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08B1A2B" w14:textId="1927B0E9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377C2B5" w14:textId="22BA9218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  <w:r w:rsidRPr="009E6ED7">
              <w:rPr>
                <w:rFonts w:cs="Times New Roman"/>
                <w:sz w:val="20"/>
                <w:szCs w:val="20"/>
              </w:rPr>
              <w:t>EŞDEĞE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lang w:eastAsia="tr-TR"/>
              </w:rPr>
              <w:t>(ORTAK DERS)</w:t>
            </w:r>
          </w:p>
        </w:tc>
      </w:tr>
      <w:tr w:rsidR="00352BC8" w:rsidRPr="0004192A" w14:paraId="4201A9AE" w14:textId="77777777" w:rsidTr="00352BC8">
        <w:trPr>
          <w:trHeight w:val="397"/>
        </w:trPr>
        <w:tc>
          <w:tcPr>
            <w:tcW w:w="652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E45BC6" w14:textId="4185BBA7" w:rsidR="00352BC8" w:rsidRPr="001A0B74" w:rsidRDefault="00352BC8" w:rsidP="00352BC8">
            <w:pPr>
              <w:jc w:val="right"/>
              <w:rPr>
                <w:color w:val="000000"/>
                <w:sz w:val="20"/>
                <w:szCs w:val="20"/>
              </w:rPr>
            </w:pPr>
            <w:r w:rsidRPr="00F5719B">
              <w:rPr>
                <w:b/>
                <w:bCs/>
                <w:color w:val="000000"/>
                <w:sz w:val="20"/>
                <w:szCs w:val="20"/>
              </w:rPr>
              <w:t>DÖNEM AKTS</w:t>
            </w:r>
          </w:p>
        </w:tc>
        <w:tc>
          <w:tcPr>
            <w:tcW w:w="14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DB067E" w14:textId="473D5667" w:rsidR="00352BC8" w:rsidRPr="00352BC8" w:rsidRDefault="00352BC8" w:rsidP="00352BC8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352BC8">
              <w:rPr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94D024" w14:textId="77777777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52BC8" w:rsidRPr="0004192A" w14:paraId="1893BDBB" w14:textId="77777777" w:rsidTr="00352BC8">
        <w:trPr>
          <w:trHeight w:val="518"/>
        </w:trPr>
        <w:tc>
          <w:tcPr>
            <w:tcW w:w="39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BE425F" w14:textId="3DDA2E00" w:rsidR="00352BC8" w:rsidRPr="001A0B74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  <w:r w:rsidRPr="001D0B4F">
              <w:rPr>
                <w:b/>
                <w:bCs/>
                <w:color w:val="000000"/>
                <w:sz w:val="20"/>
                <w:szCs w:val="20"/>
              </w:rPr>
              <w:t>ALAN İÇİ SEÇMELİ DERSLER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205301F" w14:textId="23B78E44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Z/S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13E79B" w14:textId="5C83E21A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T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A9170E" w14:textId="0D074A85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U</w:t>
            </w:r>
          </w:p>
        </w:tc>
        <w:tc>
          <w:tcPr>
            <w:tcW w:w="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E61D39" w14:textId="22ED35E6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YK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BE2D6" w14:textId="0139849C" w:rsidR="00352BC8" w:rsidRPr="001A0B74" w:rsidRDefault="00352BC8" w:rsidP="00352BC8">
            <w:pPr>
              <w:jc w:val="center"/>
              <w:rPr>
                <w:color w:val="000000"/>
                <w:sz w:val="20"/>
                <w:szCs w:val="20"/>
              </w:rPr>
            </w:pPr>
            <w:r w:rsidRPr="009E6ED7">
              <w:rPr>
                <w:rFonts w:cs="Times New Roman"/>
                <w:b/>
                <w:bCs/>
                <w:sz w:val="20"/>
                <w:szCs w:val="20"/>
              </w:rPr>
              <w:t>AKTS</w:t>
            </w:r>
          </w:p>
        </w:tc>
        <w:tc>
          <w:tcPr>
            <w:tcW w:w="2760" w:type="dxa"/>
            <w:shd w:val="clear" w:color="auto" w:fill="EDEDED" w:themeFill="accent3" w:themeFillTint="33"/>
            <w:vAlign w:val="center"/>
          </w:tcPr>
          <w:p w14:paraId="1B39EF08" w14:textId="6C5912D4" w:rsidR="00352BC8" w:rsidRPr="004A5456" w:rsidRDefault="00352BC8" w:rsidP="00352BC8">
            <w:pPr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352BC8" w:rsidRPr="009E1210" w14:paraId="51920251" w14:textId="77777777" w:rsidTr="00352BC8">
        <w:trPr>
          <w:trHeight w:val="397"/>
        </w:trPr>
        <w:tc>
          <w:tcPr>
            <w:tcW w:w="12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0CD12" w14:textId="3261FBDA" w:rsidR="00352BC8" w:rsidRPr="00DC55B1" w:rsidRDefault="00352BC8" w:rsidP="00352B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YS210</w:t>
            </w:r>
          </w:p>
        </w:tc>
        <w:tc>
          <w:tcPr>
            <w:tcW w:w="2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8121E" w14:textId="7407B994" w:rsidR="00352BC8" w:rsidRPr="00DC55B1" w:rsidRDefault="00352BC8" w:rsidP="00352B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İlk Yardım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BD601" w14:textId="6767455F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D9451" w14:textId="7FDD28D9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FCADC" w14:textId="6274F6C7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D60ED2" w14:textId="3C2C2A80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37146" w14:textId="05675429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1D3BF5" w14:textId="5F4BC692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52BC8" w:rsidRPr="009E1210" w14:paraId="177E30E2" w14:textId="77777777" w:rsidTr="00352BC8">
        <w:trPr>
          <w:trHeight w:val="397"/>
        </w:trPr>
        <w:tc>
          <w:tcPr>
            <w:tcW w:w="12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B944E" w14:textId="752D1345" w:rsidR="00352BC8" w:rsidRPr="00DC55B1" w:rsidRDefault="00352BC8" w:rsidP="00352BC8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SS210</w:t>
            </w:r>
          </w:p>
        </w:tc>
        <w:tc>
          <w:tcPr>
            <w:tcW w:w="2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5736B" w14:textId="5D49441D" w:rsidR="00352BC8" w:rsidRPr="00DC55B1" w:rsidRDefault="00352BC8" w:rsidP="00352BC8">
            <w:pPr>
              <w:jc w:val="left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Genel Sağlık Bilgisi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985C0" w14:textId="5EC6E4B9" w:rsidR="00352BC8" w:rsidRPr="00DC55B1" w:rsidRDefault="00352BC8" w:rsidP="00352BC8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4CBADD" w14:textId="0F418565" w:rsidR="00352BC8" w:rsidRPr="00DC55B1" w:rsidRDefault="00352BC8" w:rsidP="00352BC8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99F42" w14:textId="5FA734A7" w:rsidR="00352BC8" w:rsidRPr="00DC55B1" w:rsidRDefault="00352BC8" w:rsidP="00352BC8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F5AD3" w14:textId="2C9BD704" w:rsidR="00352BC8" w:rsidRPr="00DC55B1" w:rsidRDefault="00352BC8" w:rsidP="00352BC8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C452B" w14:textId="719480F4" w:rsidR="00352BC8" w:rsidRPr="00DC55B1" w:rsidRDefault="00352BC8" w:rsidP="00352BC8">
            <w:pPr>
              <w:jc w:val="center"/>
              <w:rPr>
                <w:color w:val="000000"/>
                <w:sz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D64767" w14:textId="77777777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52BC8" w:rsidRPr="009E1210" w14:paraId="37AE9963" w14:textId="77777777" w:rsidTr="00352BC8">
        <w:trPr>
          <w:trHeight w:val="397"/>
        </w:trPr>
        <w:tc>
          <w:tcPr>
            <w:tcW w:w="12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FC5E0" w14:textId="0376325E" w:rsidR="00352BC8" w:rsidRPr="00DC55B1" w:rsidRDefault="00352BC8" w:rsidP="00352B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HS210</w:t>
            </w:r>
          </w:p>
        </w:tc>
        <w:tc>
          <w:tcPr>
            <w:tcW w:w="2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70429" w14:textId="37E881BA" w:rsidR="00352BC8" w:rsidRPr="00DC55B1" w:rsidRDefault="00352BC8" w:rsidP="00352B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Bulaşıcı Hastalıklar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74DF2" w14:textId="4F0E587D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B60777" w14:textId="79DF7FC7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963CF" w14:textId="44FB7332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6AE2E" w14:textId="12EEC2DB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D41B" w14:textId="1C761469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9EEE6" w14:textId="790DA9A0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52BC8" w:rsidRPr="009E1210" w14:paraId="3DC9FCD5" w14:textId="77777777" w:rsidTr="00352BC8">
        <w:trPr>
          <w:trHeight w:val="397"/>
        </w:trPr>
        <w:tc>
          <w:tcPr>
            <w:tcW w:w="126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F4EC5" w14:textId="207D94A4" w:rsidR="00352BC8" w:rsidRPr="00DC55B1" w:rsidRDefault="00352BC8" w:rsidP="00352B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HS210</w:t>
            </w:r>
          </w:p>
        </w:tc>
        <w:tc>
          <w:tcPr>
            <w:tcW w:w="2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BDB34E" w14:textId="264E5AC2" w:rsidR="00352BC8" w:rsidRPr="00DC55B1" w:rsidRDefault="00352BC8" w:rsidP="00352B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Cerrahi Hastalıklara Giriş</w:t>
            </w:r>
          </w:p>
        </w:tc>
        <w:tc>
          <w:tcPr>
            <w:tcW w:w="1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4AC14" w14:textId="419ABA65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A2E98" w14:textId="1F6ACA1D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A40F4" w14:textId="34E0C2A3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AB245" w14:textId="2E32B1A9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5F4E8" w14:textId="62EB6F2D" w:rsidR="00352BC8" w:rsidRPr="00DC55B1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DC55B1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813B3B" w14:textId="1C31501F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  <w:tr w:rsidR="00352BC8" w:rsidRPr="009E1210" w14:paraId="495EDA23" w14:textId="77777777" w:rsidTr="00352BC8">
        <w:trPr>
          <w:trHeight w:val="588"/>
        </w:trPr>
        <w:tc>
          <w:tcPr>
            <w:tcW w:w="1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54C47" w14:textId="102F306F" w:rsidR="00352BC8" w:rsidRPr="001E5F23" w:rsidRDefault="00352BC8" w:rsidP="00352B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OES210</w:t>
            </w:r>
          </w:p>
        </w:tc>
        <w:tc>
          <w:tcPr>
            <w:tcW w:w="2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EB8D" w14:textId="7D61D7C8" w:rsidR="00352BC8" w:rsidRPr="001E5F23" w:rsidRDefault="00352BC8" w:rsidP="00352BC8">
            <w:pPr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Özel Eğitimde Terapi ve Uygulamalar</w:t>
            </w:r>
          </w:p>
        </w:tc>
        <w:tc>
          <w:tcPr>
            <w:tcW w:w="14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085D0F" w14:textId="2D9FFC1C" w:rsidR="00352BC8" w:rsidRPr="001E5F23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S</w:t>
            </w:r>
          </w:p>
        </w:tc>
        <w:tc>
          <w:tcPr>
            <w:tcW w:w="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6E44F" w14:textId="6D9779BD" w:rsidR="00352BC8" w:rsidRPr="001E5F23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5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D19F0F" w14:textId="67263102" w:rsidR="00352BC8" w:rsidRPr="001E5F23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00607" w14:textId="3F33028D" w:rsidR="00352BC8" w:rsidRPr="001E5F23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2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83EC84" w14:textId="22F5B97C" w:rsidR="00352BC8" w:rsidRPr="001E5F23" w:rsidRDefault="00352BC8" w:rsidP="00352BC8">
            <w:pPr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1E5F23">
              <w:rPr>
                <w:color w:val="000000"/>
                <w:sz w:val="20"/>
              </w:rPr>
              <w:t>3</w:t>
            </w:r>
          </w:p>
        </w:tc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58A14" w14:textId="2ADB6571" w:rsidR="00352BC8" w:rsidRPr="009E1210" w:rsidRDefault="00352BC8" w:rsidP="00352BC8">
            <w:pPr>
              <w:jc w:val="left"/>
              <w:rPr>
                <w:rFonts w:cs="Times New Roman"/>
                <w:sz w:val="28"/>
                <w:szCs w:val="28"/>
              </w:rPr>
            </w:pPr>
          </w:p>
        </w:tc>
      </w:tr>
    </w:tbl>
    <w:p w14:paraId="08BD749B" w14:textId="672F0917" w:rsidR="0004192A" w:rsidRDefault="0004192A" w:rsidP="005A75BC">
      <w:pPr>
        <w:spacing w:after="0"/>
      </w:pPr>
    </w:p>
    <w:p w14:paraId="4B128E67" w14:textId="77777777" w:rsidR="0004192A" w:rsidRPr="00E93BAE" w:rsidRDefault="0004192A" w:rsidP="0012032D">
      <w:pPr>
        <w:spacing w:after="0" w:line="360" w:lineRule="auto"/>
        <w:rPr>
          <w:rFonts w:cs="Times New Roman"/>
          <w:sz w:val="20"/>
          <w:szCs w:val="20"/>
        </w:rPr>
      </w:pPr>
      <w:r w:rsidRPr="00E93BAE">
        <w:rPr>
          <w:rFonts w:cs="Times New Roman"/>
          <w:b/>
          <w:bCs/>
          <w:sz w:val="20"/>
          <w:szCs w:val="20"/>
        </w:rPr>
        <w:t xml:space="preserve">Kısaltmalar: </w:t>
      </w:r>
      <w:r w:rsidRPr="00E93BAE">
        <w:rPr>
          <w:rFonts w:cs="Times New Roman"/>
          <w:bCs/>
          <w:sz w:val="20"/>
          <w:szCs w:val="20"/>
        </w:rPr>
        <w:t>Z</w:t>
      </w:r>
      <w:r w:rsidRPr="00E93BAE">
        <w:rPr>
          <w:rFonts w:cs="Times New Roman"/>
          <w:sz w:val="20"/>
          <w:szCs w:val="20"/>
        </w:rPr>
        <w:t>=Zorunlu Ders; S=Seçmeli Ders; T=Haftalık Teorik Ders Saati; U=Haftalık Uygulama Ders Saati; YK=Yerel Kredi; AKTS=Avrupa Kredi Transfer Sistemi</w:t>
      </w:r>
    </w:p>
    <w:p w14:paraId="21EDF13E" w14:textId="0AE92C55" w:rsidR="0004192A" w:rsidRDefault="0004192A" w:rsidP="0004192A">
      <w:pPr>
        <w:tabs>
          <w:tab w:val="left" w:pos="975"/>
        </w:tabs>
        <w:rPr>
          <w:rFonts w:cs="Times New Roman"/>
          <w:sz w:val="20"/>
          <w:szCs w:val="20"/>
        </w:rPr>
      </w:pPr>
      <w:r w:rsidRPr="00E93BAE">
        <w:rPr>
          <w:rFonts w:cs="Times New Roman"/>
          <w:b/>
          <w:sz w:val="28"/>
          <w:szCs w:val="28"/>
        </w:rPr>
        <w:t>*</w:t>
      </w:r>
      <w:r w:rsidRPr="00E93BAE">
        <w:rPr>
          <w:rFonts w:cs="Times New Roman"/>
          <w:b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 xml:space="preserve">İlgili dersin </w:t>
      </w:r>
      <w:r w:rsidR="00D83074">
        <w:rPr>
          <w:rFonts w:cs="Times New Roman"/>
          <w:sz w:val="20"/>
          <w:szCs w:val="20"/>
        </w:rPr>
        <w:t>Fizyoterapi</w:t>
      </w:r>
      <w:r w:rsidR="0011431C" w:rsidRPr="0011431C">
        <w:rPr>
          <w:rFonts w:cs="Times New Roman"/>
          <w:sz w:val="20"/>
          <w:szCs w:val="20"/>
        </w:rPr>
        <w:t xml:space="preserve"> </w:t>
      </w:r>
      <w:r w:rsidRPr="00E93BAE">
        <w:rPr>
          <w:rFonts w:cs="Times New Roman"/>
          <w:sz w:val="20"/>
          <w:szCs w:val="20"/>
        </w:rPr>
        <w:t>Programı tarafından açılan şubeden alınması zorunludur.</w:t>
      </w:r>
    </w:p>
    <w:p w14:paraId="510C5111" w14:textId="77777777" w:rsidR="00352BC8" w:rsidRPr="004812DE" w:rsidRDefault="00352BC8" w:rsidP="00352BC8">
      <w:pPr>
        <w:tabs>
          <w:tab w:val="left" w:pos="975"/>
        </w:tabs>
        <w:rPr>
          <w:rFonts w:cs="Times New Roman"/>
          <w:sz w:val="20"/>
          <w:szCs w:val="20"/>
        </w:rPr>
      </w:pPr>
      <w:bookmarkStart w:id="1" w:name="_Hlk97295479"/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1</w:t>
      </w:r>
      <w:r w:rsidRPr="004812DE">
        <w:rPr>
          <w:rFonts w:cs="Times New Roman"/>
          <w:sz w:val="20"/>
          <w:szCs w:val="20"/>
        </w:rPr>
        <w:t xml:space="preserve">Alan İçi Seçmeli Derslerden toplam 4 adet alınacaktır. </w:t>
      </w:r>
    </w:p>
    <w:p w14:paraId="608EC873" w14:textId="77777777" w:rsidR="00352BC8" w:rsidRPr="004812DE" w:rsidRDefault="00352BC8" w:rsidP="00352BC8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2</w:t>
      </w:r>
      <w:r w:rsidRPr="004812DE">
        <w:rPr>
          <w:rFonts w:cs="Times New Roman"/>
          <w:sz w:val="20"/>
          <w:szCs w:val="20"/>
        </w:rPr>
        <w:t>Anadal Programında alınan bir Alan İçi Seçmeli Ders ÇAP kapsamında tekrar seçilemez.</w:t>
      </w:r>
    </w:p>
    <w:p w14:paraId="60ACC45C" w14:textId="77777777" w:rsidR="00352BC8" w:rsidRPr="004812DE" w:rsidRDefault="00352BC8" w:rsidP="00352BC8">
      <w:pPr>
        <w:tabs>
          <w:tab w:val="left" w:pos="975"/>
        </w:tabs>
        <w:rPr>
          <w:rFonts w:cs="Times New Roman"/>
          <w:sz w:val="20"/>
          <w:szCs w:val="20"/>
        </w:rPr>
      </w:pPr>
      <w:r w:rsidRPr="004812DE">
        <w:rPr>
          <w:rFonts w:cs="Times New Roman"/>
          <w:sz w:val="20"/>
          <w:szCs w:val="20"/>
        </w:rPr>
        <w:t xml:space="preserve">** </w:t>
      </w:r>
      <w:r w:rsidRPr="00F5719B">
        <w:rPr>
          <w:rFonts w:cs="Times New Roman"/>
          <w:sz w:val="20"/>
          <w:szCs w:val="20"/>
          <w:vertAlign w:val="superscript"/>
        </w:rPr>
        <w:t>3</w:t>
      </w:r>
      <w:r w:rsidRPr="004812DE">
        <w:rPr>
          <w:rFonts w:cs="Times New Roman"/>
          <w:sz w:val="20"/>
          <w:szCs w:val="20"/>
        </w:rPr>
        <w:t xml:space="preserve"> Anadal Programında alınan bir Alan İçi Seçmeli Ders ÇAP müfredatında da var ise eşdeğer ders olarak kabul edilir.</w:t>
      </w:r>
    </w:p>
    <w:bookmarkEnd w:id="1"/>
    <w:p w14:paraId="231F1AD7" w14:textId="77777777" w:rsidR="003302DC" w:rsidRPr="00E93BAE" w:rsidRDefault="003302DC" w:rsidP="0004192A">
      <w:pPr>
        <w:tabs>
          <w:tab w:val="left" w:pos="975"/>
        </w:tabs>
        <w:rPr>
          <w:rFonts w:cs="Times New Roman"/>
          <w:sz w:val="20"/>
          <w:szCs w:val="20"/>
        </w:rPr>
      </w:pPr>
    </w:p>
    <w:sectPr w:rsidR="003302DC" w:rsidRPr="00E93BAE" w:rsidSect="000419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2A102F" w14:textId="77777777" w:rsidR="0063467C" w:rsidRDefault="0063467C" w:rsidP="0004192A">
      <w:pPr>
        <w:spacing w:after="0" w:line="240" w:lineRule="auto"/>
      </w:pPr>
      <w:r>
        <w:separator/>
      </w:r>
    </w:p>
  </w:endnote>
  <w:endnote w:type="continuationSeparator" w:id="0">
    <w:p w14:paraId="445831E0" w14:textId="77777777" w:rsidR="0063467C" w:rsidRDefault="0063467C" w:rsidP="000419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B769D" w14:textId="77777777" w:rsidR="001A2CC2" w:rsidRDefault="001A2CC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C963A" w14:textId="77777777" w:rsidR="001A2CC2" w:rsidRDefault="001A2CC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8291C" w14:textId="77777777" w:rsidR="001A2CC2" w:rsidRDefault="001A2CC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03B2AF" w14:textId="77777777" w:rsidR="0063467C" w:rsidRDefault="0063467C" w:rsidP="0004192A">
      <w:pPr>
        <w:spacing w:after="0" w:line="240" w:lineRule="auto"/>
      </w:pPr>
      <w:r>
        <w:separator/>
      </w:r>
    </w:p>
  </w:footnote>
  <w:footnote w:type="continuationSeparator" w:id="0">
    <w:p w14:paraId="0CE1FAAB" w14:textId="77777777" w:rsidR="0063467C" w:rsidRDefault="0063467C" w:rsidP="00041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6B876F" w14:textId="77777777" w:rsidR="001A2CC2" w:rsidRDefault="001A2CC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6C7CAD" w14:textId="51B4D958" w:rsidR="0004192A" w:rsidRPr="0004192A" w:rsidRDefault="001A2CC2" w:rsidP="001974C3">
    <w:pPr>
      <w:tabs>
        <w:tab w:val="center" w:pos="4536"/>
        <w:tab w:val="right" w:pos="9072"/>
      </w:tabs>
      <w:spacing w:after="0" w:line="240" w:lineRule="auto"/>
      <w:ind w:left="1134" w:hanging="1134"/>
      <w:rPr>
        <w:rFonts w:eastAsia="Calibri" w:cs="Times New Roman"/>
      </w:rPr>
    </w:pPr>
    <w:r>
      <w:rPr>
        <w:rFonts w:eastAsia="Calibri" w:cs="Times New Roman"/>
        <w:b/>
      </w:rPr>
      <w:t>EK-7.1</w:t>
    </w:r>
    <w:r w:rsidR="0004192A" w:rsidRPr="0004192A">
      <w:rPr>
        <w:rFonts w:eastAsia="Calibri" w:cs="Times New Roman"/>
        <w:b/>
      </w:rPr>
      <w:t xml:space="preserve">: </w:t>
    </w:r>
    <w:r w:rsidR="0004192A" w:rsidRPr="0004192A">
      <w:rPr>
        <w:rFonts w:eastAsia="Calibri" w:cs="Times New Roman"/>
      </w:rPr>
      <w:t xml:space="preserve">Sağlık Hizmetleri Meslek Yüksekokulu, </w:t>
    </w:r>
    <w:r w:rsidR="00D83074">
      <w:rPr>
        <w:rFonts w:eastAsia="Calibri" w:cs="Times New Roman"/>
      </w:rPr>
      <w:t>Fizyoterapi</w:t>
    </w:r>
    <w:r w:rsidR="0004192A" w:rsidRPr="0004192A">
      <w:rPr>
        <w:rFonts w:eastAsia="Calibri" w:cs="Times New Roman"/>
      </w:rPr>
      <w:t xml:space="preserve"> Programı Çift Ana Dal Programı 2021-2022 Eğitim Öğretim Dönemi Müfredatı</w:t>
    </w:r>
  </w:p>
  <w:p w14:paraId="0FFD0BA1" w14:textId="77777777" w:rsidR="0004192A" w:rsidRDefault="0004192A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61758A" w14:textId="77777777" w:rsidR="001A2CC2" w:rsidRDefault="001A2CC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F73D7"/>
    <w:multiLevelType w:val="hybridMultilevel"/>
    <w:tmpl w:val="30AEDB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235A0"/>
    <w:multiLevelType w:val="hybridMultilevel"/>
    <w:tmpl w:val="D986A0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7cwsTAyszQ2srBQ0lEKTi0uzszPAykwqwUAj6r3TCwAAAA="/>
  </w:docVars>
  <w:rsids>
    <w:rsidRoot w:val="00ED6D16"/>
    <w:rsid w:val="0000450D"/>
    <w:rsid w:val="00004E47"/>
    <w:rsid w:val="00007FF0"/>
    <w:rsid w:val="0004192A"/>
    <w:rsid w:val="0011431C"/>
    <w:rsid w:val="0012032D"/>
    <w:rsid w:val="00165EA8"/>
    <w:rsid w:val="0017659A"/>
    <w:rsid w:val="001974C3"/>
    <w:rsid w:val="001A0B74"/>
    <w:rsid w:val="001A2CC2"/>
    <w:rsid w:val="001B6104"/>
    <w:rsid w:val="001C5FD0"/>
    <w:rsid w:val="001D462A"/>
    <w:rsid w:val="001E5D4A"/>
    <w:rsid w:val="001E5F23"/>
    <w:rsid w:val="002033D8"/>
    <w:rsid w:val="00206469"/>
    <w:rsid w:val="002108E6"/>
    <w:rsid w:val="002136D5"/>
    <w:rsid w:val="00221941"/>
    <w:rsid w:val="00224DA0"/>
    <w:rsid w:val="00227360"/>
    <w:rsid w:val="00263063"/>
    <w:rsid w:val="002D52BF"/>
    <w:rsid w:val="002F3795"/>
    <w:rsid w:val="003302DC"/>
    <w:rsid w:val="00352BC8"/>
    <w:rsid w:val="003C69BD"/>
    <w:rsid w:val="003E50B0"/>
    <w:rsid w:val="003F4FAF"/>
    <w:rsid w:val="004012F7"/>
    <w:rsid w:val="00402A03"/>
    <w:rsid w:val="004176EE"/>
    <w:rsid w:val="004177DF"/>
    <w:rsid w:val="004221C4"/>
    <w:rsid w:val="004368A7"/>
    <w:rsid w:val="00436F78"/>
    <w:rsid w:val="00492B33"/>
    <w:rsid w:val="00495944"/>
    <w:rsid w:val="004A5456"/>
    <w:rsid w:val="004B6BED"/>
    <w:rsid w:val="004D1024"/>
    <w:rsid w:val="0050720C"/>
    <w:rsid w:val="005570F8"/>
    <w:rsid w:val="00575B7A"/>
    <w:rsid w:val="00582CBC"/>
    <w:rsid w:val="00587421"/>
    <w:rsid w:val="005A75BC"/>
    <w:rsid w:val="005B0370"/>
    <w:rsid w:val="0063467C"/>
    <w:rsid w:val="006420B3"/>
    <w:rsid w:val="006C446E"/>
    <w:rsid w:val="00730C15"/>
    <w:rsid w:val="007674FC"/>
    <w:rsid w:val="007A0303"/>
    <w:rsid w:val="007F1C48"/>
    <w:rsid w:val="007F752E"/>
    <w:rsid w:val="00880CEC"/>
    <w:rsid w:val="00896C2D"/>
    <w:rsid w:val="008A0D85"/>
    <w:rsid w:val="008B2DF3"/>
    <w:rsid w:val="008F43C2"/>
    <w:rsid w:val="008F4A83"/>
    <w:rsid w:val="00901663"/>
    <w:rsid w:val="00923D78"/>
    <w:rsid w:val="00923FBB"/>
    <w:rsid w:val="00926227"/>
    <w:rsid w:val="00927EFC"/>
    <w:rsid w:val="00930D44"/>
    <w:rsid w:val="00943EED"/>
    <w:rsid w:val="00947BDF"/>
    <w:rsid w:val="0095491C"/>
    <w:rsid w:val="009670D9"/>
    <w:rsid w:val="0098249F"/>
    <w:rsid w:val="009A3C79"/>
    <w:rsid w:val="009A446E"/>
    <w:rsid w:val="009D2E5E"/>
    <w:rsid w:val="009F03CD"/>
    <w:rsid w:val="00A2194C"/>
    <w:rsid w:val="00A409CE"/>
    <w:rsid w:val="00A52785"/>
    <w:rsid w:val="00AE156C"/>
    <w:rsid w:val="00AE1F99"/>
    <w:rsid w:val="00AF6529"/>
    <w:rsid w:val="00B355E6"/>
    <w:rsid w:val="00B45366"/>
    <w:rsid w:val="00B5778B"/>
    <w:rsid w:val="00B7736A"/>
    <w:rsid w:val="00BD7E8C"/>
    <w:rsid w:val="00C17E49"/>
    <w:rsid w:val="00C2731A"/>
    <w:rsid w:val="00C77F7A"/>
    <w:rsid w:val="00C94619"/>
    <w:rsid w:val="00C9737C"/>
    <w:rsid w:val="00CD201C"/>
    <w:rsid w:val="00D10505"/>
    <w:rsid w:val="00D25AC3"/>
    <w:rsid w:val="00D3238B"/>
    <w:rsid w:val="00D330EC"/>
    <w:rsid w:val="00D34D53"/>
    <w:rsid w:val="00D41929"/>
    <w:rsid w:val="00D57FAC"/>
    <w:rsid w:val="00D83074"/>
    <w:rsid w:val="00D90F69"/>
    <w:rsid w:val="00D9216E"/>
    <w:rsid w:val="00DA3481"/>
    <w:rsid w:val="00DB42BD"/>
    <w:rsid w:val="00DB4953"/>
    <w:rsid w:val="00DC2FD8"/>
    <w:rsid w:val="00DC55B1"/>
    <w:rsid w:val="00DF2AC1"/>
    <w:rsid w:val="00E624B2"/>
    <w:rsid w:val="00E93BAE"/>
    <w:rsid w:val="00EA0B45"/>
    <w:rsid w:val="00EA4BF3"/>
    <w:rsid w:val="00EB26DE"/>
    <w:rsid w:val="00EC3122"/>
    <w:rsid w:val="00ED6D16"/>
    <w:rsid w:val="00EE5CF4"/>
    <w:rsid w:val="00EF2F9E"/>
    <w:rsid w:val="00F26A80"/>
    <w:rsid w:val="00F27F7A"/>
    <w:rsid w:val="00F5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7797A"/>
  <w15:chartTrackingRefBased/>
  <w15:docId w15:val="{653C0DE6-19AD-4C11-9B1F-07F4BC49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92A"/>
    <w:pPr>
      <w:jc w:val="both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4192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0419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4192A"/>
    <w:rPr>
      <w:rFonts w:ascii="Times New Roman" w:hAnsi="Times New Roman"/>
    </w:rPr>
  </w:style>
  <w:style w:type="table" w:styleId="TabloKlavuzu">
    <w:name w:val="Table Grid"/>
    <w:basedOn w:val="NormalTablo"/>
    <w:uiPriority w:val="39"/>
    <w:rsid w:val="0004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419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ir KABASAKAL</dc:creator>
  <cp:keywords/>
  <dc:description/>
  <cp:lastModifiedBy>Filiz ÖZCAN</cp:lastModifiedBy>
  <cp:revision>9</cp:revision>
  <dcterms:created xsi:type="dcterms:W3CDTF">2021-09-10T07:38:00Z</dcterms:created>
  <dcterms:modified xsi:type="dcterms:W3CDTF">2022-04-25T08:44:00Z</dcterms:modified>
</cp:coreProperties>
</file>